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Rmd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ilde</w:t>
      </w:r>
      <w:r>
        <w:t xml:space="preserve"> </w:t>
      </w:r>
      <w:r>
        <w:t xml:space="preserve">Tavern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FirstParagraph"/>
      </w:pPr>
      <w:r>
        <w:t xml:space="preserve">Example of a block quote:</w:t>
      </w:r>
    </w:p>
    <w:p>
      <w:pPr>
        <w:pStyle w:val="BlockText"/>
      </w:pPr>
      <w:r>
        <w:t xml:space="preserve">This is a block quote</w:t>
      </w:r>
      <w:r>
        <w:t xml:space="preserve"> </w:t>
      </w:r>
      <w:r>
        <w:t xml:space="preserve">Bla bla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List within block quote: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Second line</w:t>
      </w:r>
    </w:p>
    <w:p>
      <w:pPr>
        <w:pStyle w:val="FirstParagraph"/>
      </w:pPr>
      <w:r>
        <w:t xml:space="preserve">Example of a nested block quote: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doc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573e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e436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63b0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Rmd - module 2 - doc 1</dc:title>
  <dc:creator>Hilde Taverne</dc:creator>
  <dcterms:created xsi:type="dcterms:W3CDTF">2018-11-26T15:41:00Z</dcterms:created>
  <dcterms:modified xsi:type="dcterms:W3CDTF">2018-11-26T15:41:00Z</dcterms:modified>
</cp:coreProperties>
</file>